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F4107" w14:textId="77777777" w:rsidR="005D51A9" w:rsidRPr="00A4372E" w:rsidRDefault="00300016" w:rsidP="00A4372E">
      <w:pPr>
        <w:ind w:firstLine="0"/>
        <w:jc w:val="center"/>
        <w:rPr>
          <w:b/>
          <w:bCs/>
          <w:u w:val="single"/>
        </w:rPr>
      </w:pPr>
      <w:r w:rsidRPr="00A4372E">
        <w:rPr>
          <w:b/>
          <w:bCs/>
          <w:u w:val="single"/>
        </w:rPr>
        <w:t>Spiritual Formation Blog</w:t>
      </w:r>
    </w:p>
    <w:p w14:paraId="1663C910" w14:textId="77777777" w:rsidR="005D51A9" w:rsidRPr="007517AD" w:rsidRDefault="00335434" w:rsidP="00A4372E">
      <w:pPr>
        <w:ind w:firstLine="0"/>
        <w:jc w:val="center"/>
        <w:rPr>
          <w:b/>
          <w:bCs/>
        </w:rPr>
      </w:pPr>
      <w:r w:rsidRPr="007517AD">
        <w:rPr>
          <w:b/>
          <w:bCs/>
        </w:rPr>
        <w:t>Spiritual Formation</w:t>
      </w:r>
    </w:p>
    <w:p w14:paraId="3D777AB8" w14:textId="77777777" w:rsidR="00270A86" w:rsidRPr="00270A86" w:rsidRDefault="00270A86" w:rsidP="00270A86">
      <w:pPr>
        <w:ind w:firstLine="0"/>
      </w:pPr>
      <w:r w:rsidRPr="00270A86">
        <w:t>To understand the spiritual realm, I need to have strong faith in the gospel and the entire word of God. Having strong faith and trust in the gospel is the basic understanding of God and his beloved son Jesus Christ. God speaks to people through the word. For every person who wants to know more about God, reading the bible is mandatory. Understanding the relationship between God the Father, the Son and the Holy Spirit will build more on the Christianity foundation. Christianity involves a deep spiritual connection between man and God, and Christians believe in the Son Jesus Christ. Spiritual formations are how a Christian can lay a foundation of being holier and worshiping God appropriately.</w:t>
      </w:r>
    </w:p>
    <w:p w14:paraId="3AF3EB03" w14:textId="77777777" w:rsidR="005D51A9" w:rsidRPr="007517AD" w:rsidRDefault="00D954A9" w:rsidP="007517AD">
      <w:pPr>
        <w:ind w:firstLine="0"/>
        <w:jc w:val="center"/>
        <w:rPr>
          <w:b/>
          <w:bCs/>
        </w:rPr>
      </w:pPr>
      <w:r w:rsidRPr="007517AD">
        <w:rPr>
          <w:b/>
          <w:bCs/>
        </w:rPr>
        <w:t xml:space="preserve">Spiritual </w:t>
      </w:r>
      <w:r w:rsidR="005D51A9" w:rsidRPr="007517AD">
        <w:rPr>
          <w:b/>
          <w:bCs/>
        </w:rPr>
        <w:t>F</w:t>
      </w:r>
      <w:r w:rsidRPr="007517AD">
        <w:rPr>
          <w:b/>
          <w:bCs/>
        </w:rPr>
        <w:t xml:space="preserve">ormation </w:t>
      </w:r>
      <w:r w:rsidR="005D51A9" w:rsidRPr="007517AD">
        <w:rPr>
          <w:b/>
          <w:bCs/>
        </w:rPr>
        <w:t>C</w:t>
      </w:r>
      <w:r w:rsidRPr="007517AD">
        <w:rPr>
          <w:b/>
          <w:bCs/>
        </w:rPr>
        <w:t>oncept</w:t>
      </w:r>
      <w:r w:rsidR="005D51A9" w:rsidRPr="007517AD">
        <w:rPr>
          <w:b/>
          <w:bCs/>
        </w:rPr>
        <w:t xml:space="preserve">s </w:t>
      </w:r>
      <w:r w:rsidRPr="007517AD">
        <w:rPr>
          <w:b/>
          <w:bCs/>
        </w:rPr>
        <w:t xml:space="preserve">that I </w:t>
      </w:r>
      <w:r w:rsidR="005D51A9" w:rsidRPr="007517AD">
        <w:rPr>
          <w:b/>
          <w:bCs/>
        </w:rPr>
        <w:t>N</w:t>
      </w:r>
      <w:r w:rsidRPr="007517AD">
        <w:rPr>
          <w:b/>
          <w:bCs/>
        </w:rPr>
        <w:t xml:space="preserve">eed to </w:t>
      </w:r>
      <w:r w:rsidR="005D51A9" w:rsidRPr="007517AD">
        <w:rPr>
          <w:b/>
          <w:bCs/>
        </w:rPr>
        <w:t>I</w:t>
      </w:r>
      <w:r w:rsidRPr="007517AD">
        <w:rPr>
          <w:b/>
          <w:bCs/>
        </w:rPr>
        <w:t xml:space="preserve">ncorporate in my </w:t>
      </w:r>
      <w:r w:rsidR="005D51A9" w:rsidRPr="007517AD">
        <w:rPr>
          <w:b/>
          <w:bCs/>
        </w:rPr>
        <w:t>W</w:t>
      </w:r>
      <w:r w:rsidR="006C69EB" w:rsidRPr="007517AD">
        <w:rPr>
          <w:b/>
          <w:bCs/>
        </w:rPr>
        <w:t xml:space="preserve">alk of </w:t>
      </w:r>
      <w:r w:rsidR="005D51A9" w:rsidRPr="007517AD">
        <w:rPr>
          <w:b/>
          <w:bCs/>
        </w:rPr>
        <w:t>F</w:t>
      </w:r>
      <w:r w:rsidRPr="007517AD">
        <w:rPr>
          <w:b/>
          <w:bCs/>
        </w:rPr>
        <w:t>aith</w:t>
      </w:r>
    </w:p>
    <w:p w14:paraId="0D302789" w14:textId="1C9E284B" w:rsidR="0068497E" w:rsidRDefault="0084378E" w:rsidP="005D51A9">
      <w:pPr>
        <w:ind w:firstLine="0"/>
      </w:pPr>
      <w:r>
        <w:t xml:space="preserve">Spiritual formation is a </w:t>
      </w:r>
      <w:r w:rsidR="00682F64">
        <w:t>continuous</w:t>
      </w:r>
      <w:r>
        <w:t xml:space="preserve"> process in a </w:t>
      </w:r>
      <w:r w:rsidR="00682F64">
        <w:t>Christian’s</w:t>
      </w:r>
      <w:r>
        <w:t xml:space="preserve"> li</w:t>
      </w:r>
      <w:r w:rsidR="002438B8">
        <w:t>fe until the time God will glori</w:t>
      </w:r>
      <w:r w:rsidR="008C7454">
        <w:t>fy</w:t>
      </w:r>
      <w:r>
        <w:t xml:space="preserve"> </w:t>
      </w:r>
      <w:r w:rsidR="000D4FBB">
        <w:t xml:space="preserve">us. Spiritual </w:t>
      </w:r>
      <w:r w:rsidR="00F54AA5">
        <w:t>formation</w:t>
      </w:r>
      <w:r w:rsidR="000D4FBB">
        <w:t xml:space="preserve"> is one way for Christians to grow and form themselves in the most appropriate holy way.</w:t>
      </w:r>
      <w:r w:rsidR="00F54AA5">
        <w:t xml:space="preserve"> Spiritual formation </w:t>
      </w:r>
      <w:r w:rsidR="009A33B0">
        <w:t xml:space="preserve">refers to all that God puts in place to ensure that we look like Him and </w:t>
      </w:r>
      <w:r w:rsidR="00640CC1">
        <w:t xml:space="preserve">we do the things that will make us be </w:t>
      </w:r>
      <w:r w:rsidR="002438B8">
        <w:t xml:space="preserve">in </w:t>
      </w:r>
      <w:r w:rsidR="00640CC1">
        <w:t xml:space="preserve">the line of pursuing the spiritual </w:t>
      </w:r>
      <w:r w:rsidR="004648AE">
        <w:t xml:space="preserve">Goals. Worship and spiritual formation, </w:t>
      </w:r>
      <w:r w:rsidR="0051209F">
        <w:t xml:space="preserve">as a Christian, I have to incorporate </w:t>
      </w:r>
      <w:r w:rsidR="004648AE">
        <w:t>worshiping</w:t>
      </w:r>
      <w:r w:rsidR="0051209F">
        <w:t xml:space="preserve"> as my </w:t>
      </w:r>
      <w:r w:rsidR="00E047D8">
        <w:t>spiritual formation tool. Worshipping</w:t>
      </w:r>
      <w:r w:rsidR="005A0652">
        <w:t xml:space="preserve"> of the true God is</w:t>
      </w:r>
      <w:r w:rsidR="00705592">
        <w:t xml:space="preserve"> a</w:t>
      </w:r>
      <w:r w:rsidR="005A0652">
        <w:t xml:space="preserve"> </w:t>
      </w:r>
      <w:r w:rsidR="002E4A8D">
        <w:t>spiritual formation</w:t>
      </w:r>
      <w:r w:rsidR="00705592">
        <w:t>al</w:t>
      </w:r>
      <w:r w:rsidR="002E4A8D">
        <w:t xml:space="preserve"> way to every</w:t>
      </w:r>
      <w:r w:rsidR="00541774">
        <w:t xml:space="preserve"> </w:t>
      </w:r>
      <w:r w:rsidR="00936C04">
        <w:t>Christian. God</w:t>
      </w:r>
      <w:r w:rsidR="00541774">
        <w:t xml:space="preserve"> requires all human beings to worship him only, and failure diverts our formation from the right </w:t>
      </w:r>
      <w:r w:rsidR="00866EBB">
        <w:t>course. Understanding that worshiping one and true God is mandatory to spiritual formation, then we as Christians will be living a life heading nowhere but in our minds believe that we live as per God</w:t>
      </w:r>
      <w:r w:rsidR="00B76992">
        <w:t>’</w:t>
      </w:r>
      <w:r w:rsidR="00866EBB">
        <w:t xml:space="preserve">s </w:t>
      </w:r>
      <w:r w:rsidR="005E5D57">
        <w:t>expectations. As J</w:t>
      </w:r>
      <w:r w:rsidR="006E028A">
        <w:t>esus puts it to the woman at the well</w:t>
      </w:r>
      <w:r w:rsidR="00CA5997">
        <w:t xml:space="preserve">, </w:t>
      </w:r>
      <w:r w:rsidR="006E028A">
        <w:t xml:space="preserve">God seeks </w:t>
      </w:r>
      <w:r w:rsidR="006E028A">
        <w:lastRenderedPageBreak/>
        <w:t>those who wo</w:t>
      </w:r>
      <w:r w:rsidR="005E5D57">
        <w:t xml:space="preserve">rship him in </w:t>
      </w:r>
      <w:r w:rsidR="00B76992">
        <w:t>“</w:t>
      </w:r>
      <w:r w:rsidR="005E5D57">
        <w:t>spirit and truth</w:t>
      </w:r>
      <w:r w:rsidR="00B76992">
        <w:t>”</w:t>
      </w:r>
      <w:r w:rsidR="005E5D57">
        <w:t xml:space="preserve"> (John 4:23-24). Worshipping is what keeps us as Christians connected to God direct</w:t>
      </w:r>
      <w:r w:rsidR="00B94A17">
        <w:t>.</w:t>
      </w:r>
    </w:p>
    <w:p w14:paraId="546A4D84" w14:textId="77777777" w:rsidR="005D51A9" w:rsidRDefault="00CD1D24" w:rsidP="005D51A9">
      <w:pPr>
        <w:ind w:firstLine="0"/>
      </w:pPr>
      <w:r w:rsidRPr="00CD1D24">
        <w:rPr>
          <w:noProof/>
        </w:rPr>
        <w:drawing>
          <wp:inline distT="0" distB="0" distL="0" distR="0" wp14:anchorId="0B07559F" wp14:editId="3206837A">
            <wp:extent cx="5942965" cy="3562350"/>
            <wp:effectExtent l="0" t="0" r="635" b="0"/>
            <wp:docPr id="3" name="Picture 3" descr="religious concert performed by a band on s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ligious concert performed by a band on stag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50899" cy="3567106"/>
                    </a:xfrm>
                    <a:prstGeom prst="rect">
                      <a:avLst/>
                    </a:prstGeom>
                    <a:noFill/>
                    <a:ln>
                      <a:noFill/>
                    </a:ln>
                  </pic:spPr>
                </pic:pic>
              </a:graphicData>
            </a:graphic>
          </wp:inline>
        </w:drawing>
      </w:r>
    </w:p>
    <w:p w14:paraId="4A7AC346" w14:textId="77777777" w:rsidR="005D51A9" w:rsidRDefault="0084378E" w:rsidP="005D51A9">
      <w:pPr>
        <w:ind w:firstLine="0"/>
      </w:pPr>
      <w:r>
        <w:t xml:space="preserve">The second formation I will incorporate in my life as a Christian is </w:t>
      </w:r>
      <w:r w:rsidR="00E77F8E">
        <w:t xml:space="preserve">spiritual formation and discipleship. </w:t>
      </w:r>
      <w:r w:rsidR="00C60964">
        <w:t>In the life of a Christian, discipleship</w:t>
      </w:r>
      <w:r w:rsidR="00E77F8E">
        <w:t xml:space="preserve"> entails being a follower of </w:t>
      </w:r>
      <w:r w:rsidR="00086647">
        <w:t>Christ. This</w:t>
      </w:r>
      <w:r w:rsidR="00025CBB">
        <w:t xml:space="preserve"> can as well be </w:t>
      </w:r>
      <w:r w:rsidR="00086647">
        <w:t>referred</w:t>
      </w:r>
      <w:r w:rsidR="00025CBB">
        <w:t xml:space="preserve"> to as imitating </w:t>
      </w:r>
      <w:r w:rsidR="00086647">
        <w:t>Christ</w:t>
      </w:r>
      <w:r w:rsidR="00025CBB">
        <w:t xml:space="preserve"> in our daily </w:t>
      </w:r>
      <w:r w:rsidR="00086647">
        <w:t>activities. For</w:t>
      </w:r>
      <w:r w:rsidR="00025CBB">
        <w:t xml:space="preserve"> instance, a deeply rooted </w:t>
      </w:r>
      <w:r w:rsidR="00086647">
        <w:t>Christian</w:t>
      </w:r>
      <w:r w:rsidR="00025CBB">
        <w:t xml:space="preserve"> will find a </w:t>
      </w:r>
      <w:r w:rsidR="00086647">
        <w:t>Christian</w:t>
      </w:r>
      <w:r w:rsidR="00025CBB">
        <w:t xml:space="preserve"> group and mentor them to become </w:t>
      </w:r>
      <w:r w:rsidR="00086647">
        <w:t>Disciples</w:t>
      </w:r>
      <w:r w:rsidR="00025CBB">
        <w:t xml:space="preserve"> of </w:t>
      </w:r>
      <w:r w:rsidR="00086647">
        <w:t>Christ. This</w:t>
      </w:r>
      <w:r w:rsidR="00025CBB">
        <w:t xml:space="preserve"> is done in </w:t>
      </w:r>
      <w:r w:rsidR="00086647">
        <w:t>observance</w:t>
      </w:r>
      <w:r w:rsidR="00025CBB">
        <w:t xml:space="preserve"> of the gospel and the word of God in </w:t>
      </w:r>
      <w:r w:rsidR="00086647">
        <w:t>general. Discipleship is a way of Christian formation that encourages other Christians to emulate the good characters of the</w:t>
      </w:r>
      <w:r w:rsidR="005D51A9">
        <w:t xml:space="preserve"> </w:t>
      </w:r>
      <w:r w:rsidR="00045CD1">
        <w:t xml:space="preserve">mentor. God uses the </w:t>
      </w:r>
      <w:r w:rsidR="0046689E">
        <w:t>discipleship programs to bring u</w:t>
      </w:r>
      <w:r w:rsidR="00045CD1">
        <w:t>s to spiritual maturity.</w:t>
      </w:r>
    </w:p>
    <w:p w14:paraId="67CEB62D" w14:textId="6423BF9D" w:rsidR="00DA1C94" w:rsidRDefault="00BA3AA0" w:rsidP="005D51A9">
      <w:pPr>
        <w:ind w:firstLine="0"/>
      </w:pPr>
      <w:r w:rsidRPr="00BA3AA0">
        <w:rPr>
          <w:noProof/>
        </w:rPr>
        <w:lastRenderedPageBreak/>
        <w:drawing>
          <wp:inline distT="0" distB="0" distL="0" distR="0" wp14:anchorId="5F862DBD" wp14:editId="39958D38">
            <wp:extent cx="5429250" cy="4038600"/>
            <wp:effectExtent l="0" t="0" r="0" b="0"/>
            <wp:docPr id="1" name="Picture 1" descr="Jesus Christ and the Samaritan Woman at the Well signed fine | Ets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esus Christ and the Samaritan Woman at the Well signed fine | Ets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29250" cy="4038600"/>
                    </a:xfrm>
                    <a:prstGeom prst="rect">
                      <a:avLst/>
                    </a:prstGeom>
                    <a:noFill/>
                    <a:ln>
                      <a:noFill/>
                    </a:ln>
                  </pic:spPr>
                </pic:pic>
              </a:graphicData>
            </a:graphic>
          </wp:inline>
        </w:drawing>
      </w:r>
    </w:p>
    <w:p w14:paraId="002FB90A" w14:textId="77777777" w:rsidR="00BA3AA0" w:rsidRPr="005D51A9" w:rsidRDefault="000D1C98" w:rsidP="005D51A9">
      <w:pPr>
        <w:ind w:firstLine="0"/>
        <w:rPr>
          <w:b/>
          <w:bCs/>
          <w:i/>
          <w:iCs/>
        </w:rPr>
      </w:pPr>
      <w:r w:rsidRPr="005D51A9">
        <w:rPr>
          <w:b/>
          <w:bCs/>
          <w:i/>
          <w:iCs/>
        </w:rPr>
        <w:t xml:space="preserve">Jesus and the Samaritan </w:t>
      </w:r>
      <w:r w:rsidR="0046689E" w:rsidRPr="005D51A9">
        <w:rPr>
          <w:b/>
          <w:bCs/>
          <w:i/>
          <w:iCs/>
        </w:rPr>
        <w:t>woman at the well</w:t>
      </w:r>
    </w:p>
    <w:p w14:paraId="6BF21939" w14:textId="77777777" w:rsidR="005D51A9" w:rsidRPr="007517AD" w:rsidRDefault="00954F71" w:rsidP="007517AD">
      <w:pPr>
        <w:ind w:firstLine="0"/>
        <w:jc w:val="center"/>
        <w:rPr>
          <w:b/>
          <w:bCs/>
        </w:rPr>
      </w:pPr>
      <w:r w:rsidRPr="007517AD">
        <w:rPr>
          <w:b/>
          <w:bCs/>
        </w:rPr>
        <w:t>Plan of Action for addressing Worship and Discipleship in</w:t>
      </w:r>
      <w:r w:rsidR="005D51A9" w:rsidRPr="007517AD">
        <w:rPr>
          <w:b/>
          <w:bCs/>
        </w:rPr>
        <w:t xml:space="preserve"> My</w:t>
      </w:r>
      <w:r w:rsidRPr="007517AD">
        <w:rPr>
          <w:b/>
          <w:bCs/>
        </w:rPr>
        <w:t xml:space="preserve"> Christian Life</w:t>
      </w:r>
    </w:p>
    <w:p w14:paraId="55747666" w14:textId="77777777" w:rsidR="005D51A9" w:rsidRDefault="0084378E" w:rsidP="005D51A9">
      <w:pPr>
        <w:ind w:firstLine="0"/>
      </w:pPr>
      <w:r>
        <w:t xml:space="preserve">The best plan to be used to implement </w:t>
      </w:r>
      <w:r w:rsidR="00F97202">
        <w:t xml:space="preserve">the </w:t>
      </w:r>
      <w:r w:rsidR="001C6B32">
        <w:t xml:space="preserve">spiritual </w:t>
      </w:r>
      <w:r w:rsidR="00F97202">
        <w:t xml:space="preserve">formation of </w:t>
      </w:r>
      <w:r w:rsidR="001C6B32">
        <w:t xml:space="preserve">a </w:t>
      </w:r>
      <w:r w:rsidR="00F97202">
        <w:t>Christian</w:t>
      </w:r>
      <w:r w:rsidR="001C6B32">
        <w:t xml:space="preserve"> is through</w:t>
      </w:r>
      <w:r w:rsidR="00146909">
        <w:t xml:space="preserve"> worship </w:t>
      </w:r>
      <w:r w:rsidR="001C6B32">
        <w:t>groups. The</w:t>
      </w:r>
      <w:r w:rsidR="00146909">
        <w:t xml:space="preserve"> worship groups will ensure that the art of worshiping is instilled in our lives as Christians, </w:t>
      </w:r>
      <w:r w:rsidR="0093412F">
        <w:t>and we worship only one G</w:t>
      </w:r>
      <w:r w:rsidR="00146909">
        <w:t>od in truth and spirit.</w:t>
      </w:r>
      <w:r w:rsidR="00F97202">
        <w:t xml:space="preserve"> </w:t>
      </w:r>
      <w:r w:rsidR="0093412F">
        <w:t xml:space="preserve">Worship is a divine connection between man and God in the spiritual </w:t>
      </w:r>
      <w:r w:rsidR="00096839">
        <w:t xml:space="preserve">realm. </w:t>
      </w:r>
      <w:r w:rsidR="0093412F">
        <w:t xml:space="preserve">As a </w:t>
      </w:r>
      <w:r w:rsidR="00096839">
        <w:t>Christian</w:t>
      </w:r>
      <w:r w:rsidR="0093412F">
        <w:t>, I have to ensure that I practi</w:t>
      </w:r>
      <w:r w:rsidR="004D5BCE">
        <w:t xml:space="preserve">ce the right ways of worshiping since I </w:t>
      </w:r>
      <w:r w:rsidR="00096839">
        <w:t>want to follow the path of J</w:t>
      </w:r>
      <w:r w:rsidR="004D5BCE">
        <w:t xml:space="preserve">esus </w:t>
      </w:r>
      <w:r w:rsidR="000C051A">
        <w:t>Christ</w:t>
      </w:r>
      <w:r w:rsidR="005A1D20">
        <w:t xml:space="preserve">. In the </w:t>
      </w:r>
      <w:r w:rsidR="000F5C03">
        <w:t>gospel books of the Bible, Jesus worships God the Father severally.</w:t>
      </w:r>
      <w:r w:rsidR="000C051A">
        <w:t xml:space="preserve"> This</w:t>
      </w:r>
      <w:r w:rsidR="004D5BCE">
        <w:t xml:space="preserve"> implies that as Christians, </w:t>
      </w:r>
      <w:r w:rsidR="000F5C03">
        <w:t>I</w:t>
      </w:r>
      <w:r w:rsidR="004D5BCE">
        <w:t xml:space="preserve"> should worship in truth and spirit the way Jesus </w:t>
      </w:r>
      <w:r w:rsidR="000C051A">
        <w:t>did. Emulating</w:t>
      </w:r>
      <w:r w:rsidR="004D5BCE">
        <w:t xml:space="preserve"> wha</w:t>
      </w:r>
      <w:r w:rsidR="000C051A">
        <w:t>t</w:t>
      </w:r>
      <w:r w:rsidR="004D5BCE">
        <w:t xml:space="preserve"> the son did before God raised and glorified him is enough to i</w:t>
      </w:r>
      <w:r w:rsidR="000C051A">
        <w:t>m</w:t>
      </w:r>
      <w:r w:rsidR="004D5BCE">
        <w:t xml:space="preserve">pact the best worshiping </w:t>
      </w:r>
      <w:r w:rsidR="00096839">
        <w:t xml:space="preserve">ideas that </w:t>
      </w:r>
      <w:r w:rsidR="000F5C03">
        <w:t>I</w:t>
      </w:r>
      <w:r w:rsidR="00096839">
        <w:t xml:space="preserve"> will apply in our daily lives.</w:t>
      </w:r>
      <w:r w:rsidR="004D5BCE">
        <w:t xml:space="preserve"> </w:t>
      </w:r>
      <w:r w:rsidR="00096839">
        <w:lastRenderedPageBreak/>
        <w:t xml:space="preserve">The confidence that Christians </w:t>
      </w:r>
      <w:r w:rsidR="000C051A">
        <w:t>have in J</w:t>
      </w:r>
      <w:r w:rsidR="00096839">
        <w:t xml:space="preserve">esus should be </w:t>
      </w:r>
      <w:r w:rsidR="0016070A">
        <w:t>paramount in ensuring</w:t>
      </w:r>
      <w:r w:rsidR="00617354">
        <w:t xml:space="preserve"> </w:t>
      </w:r>
      <w:r w:rsidR="000F5C03">
        <w:t>I</w:t>
      </w:r>
      <w:r w:rsidR="00617354">
        <w:t xml:space="preserve"> live like Jesus Christ.</w:t>
      </w:r>
    </w:p>
    <w:p w14:paraId="3A996675" w14:textId="77777777" w:rsidR="007517AD" w:rsidRDefault="0084378E" w:rsidP="00721344">
      <w:pPr>
        <w:ind w:firstLine="0"/>
      </w:pPr>
      <w:r>
        <w:t xml:space="preserve">Discipleship to Christians will be </w:t>
      </w:r>
      <w:r w:rsidR="00617354">
        <w:t>significant</w:t>
      </w:r>
      <w:r w:rsidR="002A50E9">
        <w:t xml:space="preserve"> to all </w:t>
      </w:r>
      <w:r>
        <w:t xml:space="preserve">who want to live a holy </w:t>
      </w:r>
      <w:r w:rsidR="002A50E9">
        <w:t>life. The</w:t>
      </w:r>
      <w:r>
        <w:t xml:space="preserve"> procedure is to copy what the Son Jesus Christ did </w:t>
      </w:r>
      <w:r w:rsidR="002A50E9">
        <w:t>st</w:t>
      </w:r>
      <w:r w:rsidR="007B3569">
        <w:t xml:space="preserve">rictly. All  His life, Jesus remained holy and observed the available commandments that shape </w:t>
      </w:r>
      <w:r w:rsidR="00422CB8">
        <w:t>Christianity. I</w:t>
      </w:r>
      <w:r w:rsidR="00FE37D6">
        <w:t xml:space="preserve"> </w:t>
      </w:r>
      <w:r w:rsidR="00422CB8">
        <w:t>will</w:t>
      </w:r>
      <w:r w:rsidR="00FE37D6">
        <w:t xml:space="preserve"> </w:t>
      </w:r>
      <w:r w:rsidR="00422CB8">
        <w:t xml:space="preserve">enroll in discipleship programs and </w:t>
      </w:r>
      <w:r w:rsidR="00BE05C4">
        <w:t>ensure I</w:t>
      </w:r>
      <w:r w:rsidR="00422CB8">
        <w:t xml:space="preserve"> have</w:t>
      </w:r>
      <w:r w:rsidR="009C652E">
        <w:t xml:space="preserve"> a holy</w:t>
      </w:r>
      <w:r w:rsidR="00422CB8">
        <w:t xml:space="preserve"> mentor</w:t>
      </w:r>
      <w:r w:rsidR="00370D98">
        <w:t xml:space="preserve"> and</w:t>
      </w:r>
      <w:r w:rsidR="00422CB8">
        <w:t xml:space="preserve"> I </w:t>
      </w:r>
      <w:r w:rsidR="00370D98">
        <w:t>also</w:t>
      </w:r>
      <w:r w:rsidR="00422CB8">
        <w:t xml:space="preserve"> emulat</w:t>
      </w:r>
      <w:r w:rsidR="00370D98">
        <w:t>e</w:t>
      </w:r>
      <w:r w:rsidR="00A62A2A">
        <w:t xml:space="preserve"> prosperous Christians</w:t>
      </w:r>
      <w:r w:rsidR="009C652E">
        <w:t>. Some</w:t>
      </w:r>
      <w:r w:rsidR="00422CB8">
        <w:t xml:space="preserve"> of the daily activities of Christians such as visiting the </w:t>
      </w:r>
      <w:r w:rsidR="004F61C2">
        <w:t>sick, praying</w:t>
      </w:r>
      <w:r w:rsidR="00422CB8">
        <w:t xml:space="preserve"> </w:t>
      </w:r>
      <w:r w:rsidR="009F1B5D">
        <w:t>together, nurturing the fruits of the spirit</w:t>
      </w:r>
      <w:r w:rsidR="00422CB8">
        <w:t xml:space="preserve"> </w:t>
      </w:r>
      <w:r w:rsidR="002169CD">
        <w:t xml:space="preserve">make us </w:t>
      </w:r>
      <w:r w:rsidR="004F61C2">
        <w:t>become genuine disciples of Jesus in spirit and in</w:t>
      </w:r>
      <w:r w:rsidR="002169CD">
        <w:t xml:space="preserve"> </w:t>
      </w:r>
      <w:r w:rsidR="009C652E">
        <w:t>actions. Even</w:t>
      </w:r>
      <w:r w:rsidR="004F61C2">
        <w:t xml:space="preserve"> </w:t>
      </w:r>
      <w:r w:rsidR="009C652E">
        <w:t>though</w:t>
      </w:r>
      <w:r w:rsidR="004F61C2">
        <w:t xml:space="preserve"> some </w:t>
      </w:r>
      <w:r w:rsidR="009C1065">
        <w:t xml:space="preserve">people try to bring down others who choose to dedicate their lives and time to serving </w:t>
      </w:r>
      <w:r w:rsidR="009C652E">
        <w:t>God, I</w:t>
      </w:r>
      <w:r w:rsidR="009C1065">
        <w:t xml:space="preserve"> will stand firm by the word just as the </w:t>
      </w:r>
      <w:r w:rsidR="009C652E">
        <w:t>Disciples</w:t>
      </w:r>
      <w:r w:rsidR="005B4D9A">
        <w:t xml:space="preserve"> did</w:t>
      </w:r>
      <w:r w:rsidR="002169CD">
        <w:t>, even though</w:t>
      </w:r>
      <w:r w:rsidR="009C1065">
        <w:t xml:space="preserve"> some of them died painful deaths when t</w:t>
      </w:r>
      <w:r w:rsidR="0045079D">
        <w:t>hey were defending the word of G</w:t>
      </w:r>
      <w:r w:rsidR="009C1065">
        <w:t>od.</w:t>
      </w:r>
    </w:p>
    <w:p w14:paraId="2FAED390" w14:textId="77777777" w:rsidR="007517AD" w:rsidRPr="007517AD" w:rsidRDefault="008A5FEE" w:rsidP="007517AD">
      <w:pPr>
        <w:spacing w:after="0"/>
        <w:ind w:firstLine="0"/>
        <w:rPr>
          <w:b/>
          <w:bCs/>
        </w:rPr>
      </w:pPr>
      <w:r w:rsidRPr="007517AD">
        <w:rPr>
          <w:b/>
          <w:bCs/>
        </w:rPr>
        <w:t>My advi</w:t>
      </w:r>
      <w:r w:rsidR="001340E2" w:rsidRPr="007517AD">
        <w:rPr>
          <w:b/>
          <w:bCs/>
        </w:rPr>
        <w:t>ce to Antony</w:t>
      </w:r>
      <w:r w:rsidR="0084378E" w:rsidRPr="007517AD">
        <w:rPr>
          <w:b/>
          <w:bCs/>
        </w:rPr>
        <w:t xml:space="preserve"> who </w:t>
      </w:r>
      <w:r w:rsidR="003D2B49" w:rsidRPr="007517AD">
        <w:rPr>
          <w:b/>
          <w:bCs/>
        </w:rPr>
        <w:t xml:space="preserve">wants to join </w:t>
      </w:r>
      <w:r w:rsidR="0045079D" w:rsidRPr="007517AD">
        <w:rPr>
          <w:b/>
          <w:bCs/>
        </w:rPr>
        <w:t>a seminary, to be</w:t>
      </w:r>
      <w:r w:rsidR="003D2B49" w:rsidRPr="007517AD">
        <w:rPr>
          <w:b/>
          <w:bCs/>
        </w:rPr>
        <w:t>come a priest</w:t>
      </w:r>
    </w:p>
    <w:p w14:paraId="559D3B3A" w14:textId="54ADEECB" w:rsidR="007D6D5A" w:rsidRDefault="00D45C92" w:rsidP="00721344">
      <w:pPr>
        <w:ind w:firstLine="0"/>
      </w:pPr>
      <w:r w:rsidRPr="00D45C92">
        <w:rPr>
          <w:noProof/>
        </w:rPr>
        <w:drawing>
          <wp:inline distT="0" distB="0" distL="0" distR="0" wp14:anchorId="395763DA" wp14:editId="56F7ABFC">
            <wp:extent cx="5942974" cy="3028950"/>
            <wp:effectExtent l="0" t="0" r="635" b="0"/>
            <wp:docPr id="2" name="Picture 2" descr="Official Priest Appointments: April 12, 2021 - Denver Cathol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fficial Priest Appointments: April 12, 2021 - Denver Catholic"/>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816" cy="3029379"/>
                    </a:xfrm>
                    <a:prstGeom prst="rect">
                      <a:avLst/>
                    </a:prstGeom>
                    <a:noFill/>
                    <a:ln>
                      <a:noFill/>
                    </a:ln>
                  </pic:spPr>
                </pic:pic>
              </a:graphicData>
            </a:graphic>
          </wp:inline>
        </w:drawing>
      </w:r>
    </w:p>
    <w:p w14:paraId="5857165A" w14:textId="071B4390" w:rsidR="00A4372E" w:rsidRDefault="001340E2" w:rsidP="003D2B49">
      <w:pPr>
        <w:ind w:firstLine="0"/>
      </w:pPr>
      <w:r>
        <w:lastRenderedPageBreak/>
        <w:t xml:space="preserve">Antony is a young man devoted to serving </w:t>
      </w:r>
      <w:r w:rsidR="00D13A22">
        <w:t>Christ</w:t>
      </w:r>
      <w:r w:rsidR="00DA3D5A">
        <w:t xml:space="preserve"> and</w:t>
      </w:r>
      <w:r w:rsidR="00D13A22">
        <w:t xml:space="preserve"> he</w:t>
      </w:r>
      <w:r>
        <w:t xml:space="preserve"> has decided to become a priest</w:t>
      </w:r>
      <w:r w:rsidR="00DA3D5A">
        <w:t>.</w:t>
      </w:r>
      <w:r w:rsidR="007517AD">
        <w:t xml:space="preserve"> </w:t>
      </w:r>
      <w:r w:rsidR="00DA3D5A">
        <w:t>T</w:t>
      </w:r>
      <w:r>
        <w:t>herefore</w:t>
      </w:r>
      <w:r w:rsidR="00DA3D5A">
        <w:t>,</w:t>
      </w:r>
      <w:r>
        <w:t xml:space="preserve"> I have </w:t>
      </w:r>
      <w:r w:rsidR="00D13A22">
        <w:t>to advise him to prepare for the</w:t>
      </w:r>
      <w:r>
        <w:t xml:space="preserve"> journey</w:t>
      </w:r>
      <w:r w:rsidR="000A4B5C">
        <w:t xml:space="preserve"> ahead</w:t>
      </w:r>
      <w:r w:rsidR="00D13A22">
        <w:t>.</w:t>
      </w:r>
      <w:r w:rsidR="007517AD">
        <w:t xml:space="preserve"> Since he has decided to join a seminary, </w:t>
      </w:r>
      <w:r w:rsidR="0084378E">
        <w:t xml:space="preserve">Antony should accept Jesus as his savior and that </w:t>
      </w:r>
      <w:r w:rsidR="00294AA5">
        <w:t>Christ</w:t>
      </w:r>
      <w:r w:rsidR="0084378E">
        <w:t xml:space="preserve"> is the son of God and </w:t>
      </w:r>
      <w:r w:rsidR="000A4B5C">
        <w:t xml:space="preserve">He </w:t>
      </w:r>
      <w:r w:rsidR="0084378E">
        <w:t xml:space="preserve">resurrected from the </w:t>
      </w:r>
      <w:r w:rsidR="00294AA5">
        <w:t>dead. Accepting</w:t>
      </w:r>
      <w:r w:rsidR="00200A31">
        <w:t xml:space="preserve"> </w:t>
      </w:r>
      <w:r w:rsidR="00294AA5">
        <w:t>Christ</w:t>
      </w:r>
      <w:r w:rsidR="00200A31">
        <w:t xml:space="preserve"> as a personal savior will make Antony accept and believe in Jesus and his </w:t>
      </w:r>
      <w:r w:rsidR="00084577">
        <w:t>teachings. Christian</w:t>
      </w:r>
      <w:r w:rsidR="00200A31">
        <w:t xml:space="preserve"> values such as the fruits o</w:t>
      </w:r>
      <w:r w:rsidR="00294AA5">
        <w:t>f th</w:t>
      </w:r>
      <w:r w:rsidR="00200A31">
        <w:t>e spirit shoul</w:t>
      </w:r>
      <w:r w:rsidR="00294AA5">
        <w:t>d</w:t>
      </w:r>
      <w:r w:rsidR="00200A31">
        <w:t xml:space="preserve"> be practiced daily to ensure that he incorporates them into his system and </w:t>
      </w:r>
      <w:r w:rsidR="00084577">
        <w:t xml:space="preserve">keeps on growing </w:t>
      </w:r>
      <w:r w:rsidR="00294AA5">
        <w:t>spiritually. To</w:t>
      </w:r>
      <w:r w:rsidR="00084577">
        <w:t xml:space="preserve"> be a </w:t>
      </w:r>
      <w:r w:rsidR="00294AA5">
        <w:t>priest</w:t>
      </w:r>
      <w:r w:rsidR="00084577">
        <w:t xml:space="preserve">, you have to be an example to others, </w:t>
      </w:r>
      <w:r w:rsidR="00294AA5">
        <w:t>and then</w:t>
      </w:r>
      <w:r w:rsidR="00084577">
        <w:t xml:space="preserve"> Antony has </w:t>
      </w:r>
      <w:r w:rsidR="00294AA5">
        <w:t xml:space="preserve">to emulate the doctrines of a disciple so that he becomes a disciple of Christ </w:t>
      </w:r>
      <w:r w:rsidR="00754CE2">
        <w:t>Jesus. Formation of a real Christian</w:t>
      </w:r>
      <w:r w:rsidR="0084378E">
        <w:t xml:space="preserve"> entails putting</w:t>
      </w:r>
      <w:r w:rsidR="006231EE">
        <w:t xml:space="preserve"> effort</w:t>
      </w:r>
      <w:r w:rsidR="00754CE2">
        <w:t xml:space="preserve"> and strict observance of Jesus</w:t>
      </w:r>
      <w:r w:rsidR="00B76992">
        <w:t>’</w:t>
      </w:r>
      <w:r w:rsidR="00754CE2">
        <w:t xml:space="preserve"> teachin</w:t>
      </w:r>
      <w:r w:rsidR="00E02CF1">
        <w:t xml:space="preserve">gs </w:t>
      </w:r>
      <w:r w:rsidR="00754CE2">
        <w:t xml:space="preserve">outlined in the </w:t>
      </w:r>
      <w:r w:rsidR="00E02CF1">
        <w:t>gospel books of the Bible</w:t>
      </w:r>
      <w:r w:rsidR="00BE025E">
        <w:t xml:space="preserve"> and the New Testament. When he graduates from </w:t>
      </w:r>
      <w:r w:rsidR="00FA11B4">
        <w:t xml:space="preserve">the </w:t>
      </w:r>
      <w:r w:rsidR="0074091F">
        <w:t>seminary</w:t>
      </w:r>
      <w:r w:rsidR="00FA11B4">
        <w:t xml:space="preserve">, he should come out as a true disciple of Jesus </w:t>
      </w:r>
      <w:r w:rsidR="0074091F">
        <w:t>Christ</w:t>
      </w:r>
      <w:r w:rsidR="00FA11B4">
        <w:t xml:space="preserve"> who worships in spirit and truth </w:t>
      </w:r>
      <w:r w:rsidR="0074091F">
        <w:t xml:space="preserve">to be a spiritual leader. Being a priest, </w:t>
      </w:r>
      <w:r w:rsidR="00811DB3">
        <w:t xml:space="preserve">he will be the spiritual leader, and he will be the one to win souls for </w:t>
      </w:r>
      <w:r w:rsidR="002462EF">
        <w:t>Christ. This</w:t>
      </w:r>
      <w:r w:rsidR="00811DB3">
        <w:t xml:space="preserve"> is a task that will involve convin</w:t>
      </w:r>
      <w:r w:rsidR="002462EF">
        <w:t xml:space="preserve">cing non-believers to </w:t>
      </w:r>
      <w:r w:rsidR="00262102">
        <w:t>believe. Antony should prepare for a hard task ahead, and he should arm himself with the word of God to convince and counter the antagonist of the word.</w:t>
      </w:r>
    </w:p>
    <w:p w14:paraId="6C32D1B4" w14:textId="79AC0C0C" w:rsidR="0013122A" w:rsidRDefault="0084378E" w:rsidP="003D2B49">
      <w:pPr>
        <w:ind w:firstLine="0"/>
      </w:pPr>
      <w:r>
        <w:t xml:space="preserve">In </w:t>
      </w:r>
      <w:r w:rsidR="00E171CA">
        <w:t>conclusion, becoming spiritual and hol</w:t>
      </w:r>
      <w:r w:rsidR="00235553">
        <w:t>y before God is something every</w:t>
      </w:r>
      <w:r w:rsidR="00E171CA">
        <w:t xml:space="preserve"> </w:t>
      </w:r>
      <w:r w:rsidR="00235553">
        <w:t>Christian</w:t>
      </w:r>
      <w:r w:rsidR="00E171CA">
        <w:t xml:space="preserve"> will have to sacrifice to </w:t>
      </w:r>
      <w:r w:rsidR="00235553">
        <w:t xml:space="preserve">attain. Being a disciple and worshiping God in spirit and truth is a basic requirement for living a faithful and holy </w:t>
      </w:r>
      <w:r w:rsidR="003B70C9">
        <w:t xml:space="preserve">life. Living life like Christ Jesus is the only best way to live as a </w:t>
      </w:r>
      <w:r w:rsidR="00390D9E">
        <w:t>Christian.</w:t>
      </w:r>
      <w:r w:rsidR="008C6B8A">
        <w:t xml:space="preserve"> </w:t>
      </w:r>
      <w:r w:rsidR="00390D9E">
        <w:t>Therefore</w:t>
      </w:r>
      <w:r w:rsidR="00DF0569">
        <w:t xml:space="preserve"> every </w:t>
      </w:r>
      <w:r w:rsidR="00390D9E">
        <w:t>Christian</w:t>
      </w:r>
      <w:r w:rsidR="00DF0569">
        <w:t xml:space="preserve"> should lay down foundations that will lead to attaining spiritual goals.</w:t>
      </w:r>
    </w:p>
    <w:sectPr w:rsidR="0013122A">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BBC686" w14:textId="77777777" w:rsidR="00FC2BAF" w:rsidRDefault="00FC2BAF" w:rsidP="00E85FC9">
      <w:pPr>
        <w:spacing w:after="0" w:line="240" w:lineRule="auto"/>
      </w:pPr>
      <w:r>
        <w:separator/>
      </w:r>
    </w:p>
  </w:endnote>
  <w:endnote w:type="continuationSeparator" w:id="0">
    <w:p w14:paraId="3F23126A" w14:textId="77777777" w:rsidR="00FC2BAF" w:rsidRDefault="00FC2BAF" w:rsidP="00E85F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7D43A2" w14:textId="77777777" w:rsidR="00FC2BAF" w:rsidRDefault="00FC2BAF" w:rsidP="00E85FC9">
      <w:pPr>
        <w:spacing w:after="0" w:line="240" w:lineRule="auto"/>
      </w:pPr>
      <w:r>
        <w:separator/>
      </w:r>
    </w:p>
  </w:footnote>
  <w:footnote w:type="continuationSeparator" w:id="0">
    <w:p w14:paraId="25944842" w14:textId="77777777" w:rsidR="00FC2BAF" w:rsidRDefault="00FC2BAF" w:rsidP="00E85F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7834163"/>
      <w:docPartObj>
        <w:docPartGallery w:val="Page Numbers (Top of Page)"/>
        <w:docPartUnique/>
      </w:docPartObj>
    </w:sdtPr>
    <w:sdtEndPr>
      <w:rPr>
        <w:noProof/>
      </w:rPr>
    </w:sdtEndPr>
    <w:sdtContent>
      <w:p w14:paraId="7F3BD50F" w14:textId="15AC445E" w:rsidR="00E85FC9" w:rsidRDefault="00E85FC9" w:rsidP="00E85FC9">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NjEwtzQwNDY2M7NQ0lEKTi0uzszPAykwqgUAPLUcSywAAAA="/>
  </w:docVars>
  <w:rsids>
    <w:rsidRoot w:val="009D17A1"/>
    <w:rsid w:val="000254E0"/>
    <w:rsid w:val="00025CBB"/>
    <w:rsid w:val="00045CD1"/>
    <w:rsid w:val="00084577"/>
    <w:rsid w:val="00086647"/>
    <w:rsid w:val="00096839"/>
    <w:rsid w:val="000A4B5C"/>
    <w:rsid w:val="000C051A"/>
    <w:rsid w:val="000D1C98"/>
    <w:rsid w:val="000D4FBB"/>
    <w:rsid w:val="000F5062"/>
    <w:rsid w:val="000F5C03"/>
    <w:rsid w:val="00120506"/>
    <w:rsid w:val="0013122A"/>
    <w:rsid w:val="001340E2"/>
    <w:rsid w:val="00146909"/>
    <w:rsid w:val="00156F54"/>
    <w:rsid w:val="0016070A"/>
    <w:rsid w:val="001C0BB3"/>
    <w:rsid w:val="001C6B32"/>
    <w:rsid w:val="001E18C6"/>
    <w:rsid w:val="001E3026"/>
    <w:rsid w:val="00200A31"/>
    <w:rsid w:val="002169CD"/>
    <w:rsid w:val="00235553"/>
    <w:rsid w:val="002438B8"/>
    <w:rsid w:val="002462EF"/>
    <w:rsid w:val="00251CDB"/>
    <w:rsid w:val="00262102"/>
    <w:rsid w:val="00270A86"/>
    <w:rsid w:val="00294AA5"/>
    <w:rsid w:val="002A0C9C"/>
    <w:rsid w:val="002A50E9"/>
    <w:rsid w:val="002E4A8D"/>
    <w:rsid w:val="00300016"/>
    <w:rsid w:val="00304DBB"/>
    <w:rsid w:val="0031534E"/>
    <w:rsid w:val="00335434"/>
    <w:rsid w:val="00345937"/>
    <w:rsid w:val="00362CD2"/>
    <w:rsid w:val="00363960"/>
    <w:rsid w:val="00370D98"/>
    <w:rsid w:val="00390D9E"/>
    <w:rsid w:val="003B70C9"/>
    <w:rsid w:val="003D2B49"/>
    <w:rsid w:val="00402733"/>
    <w:rsid w:val="00414612"/>
    <w:rsid w:val="00422CB8"/>
    <w:rsid w:val="00431A63"/>
    <w:rsid w:val="00443043"/>
    <w:rsid w:val="0045079D"/>
    <w:rsid w:val="00454F5F"/>
    <w:rsid w:val="004648AE"/>
    <w:rsid w:val="0046689E"/>
    <w:rsid w:val="00473034"/>
    <w:rsid w:val="004B400A"/>
    <w:rsid w:val="004C0ACD"/>
    <w:rsid w:val="004D5BCE"/>
    <w:rsid w:val="004F61C2"/>
    <w:rsid w:val="004F6C59"/>
    <w:rsid w:val="0051209F"/>
    <w:rsid w:val="00513EF9"/>
    <w:rsid w:val="00541774"/>
    <w:rsid w:val="005A0652"/>
    <w:rsid w:val="005A1D20"/>
    <w:rsid w:val="005B03E0"/>
    <w:rsid w:val="005B4D9A"/>
    <w:rsid w:val="005D51A9"/>
    <w:rsid w:val="005E32BC"/>
    <w:rsid w:val="005E576A"/>
    <w:rsid w:val="005E5D57"/>
    <w:rsid w:val="00617354"/>
    <w:rsid w:val="006231EE"/>
    <w:rsid w:val="006404A4"/>
    <w:rsid w:val="00640CC1"/>
    <w:rsid w:val="0066244C"/>
    <w:rsid w:val="00682F64"/>
    <w:rsid w:val="0068497E"/>
    <w:rsid w:val="006A0324"/>
    <w:rsid w:val="006C2DF2"/>
    <w:rsid w:val="006C6487"/>
    <w:rsid w:val="006C69EB"/>
    <w:rsid w:val="006E028A"/>
    <w:rsid w:val="006F52FC"/>
    <w:rsid w:val="006F71B0"/>
    <w:rsid w:val="00705592"/>
    <w:rsid w:val="00721344"/>
    <w:rsid w:val="007361CB"/>
    <w:rsid w:val="0074091F"/>
    <w:rsid w:val="007429AF"/>
    <w:rsid w:val="007517AD"/>
    <w:rsid w:val="00754CE2"/>
    <w:rsid w:val="0078684E"/>
    <w:rsid w:val="00794213"/>
    <w:rsid w:val="007B3569"/>
    <w:rsid w:val="007D5707"/>
    <w:rsid w:val="007D6D5A"/>
    <w:rsid w:val="00811DB3"/>
    <w:rsid w:val="0084378E"/>
    <w:rsid w:val="00853D7B"/>
    <w:rsid w:val="00866EBB"/>
    <w:rsid w:val="00872153"/>
    <w:rsid w:val="008A5FEE"/>
    <w:rsid w:val="008A71FE"/>
    <w:rsid w:val="008B31B2"/>
    <w:rsid w:val="008C6B8A"/>
    <w:rsid w:val="008C7454"/>
    <w:rsid w:val="00920FF2"/>
    <w:rsid w:val="0093412F"/>
    <w:rsid w:val="00936C04"/>
    <w:rsid w:val="00954F71"/>
    <w:rsid w:val="009A33B0"/>
    <w:rsid w:val="009B2F90"/>
    <w:rsid w:val="009C1065"/>
    <w:rsid w:val="009C652E"/>
    <w:rsid w:val="009D17A1"/>
    <w:rsid w:val="009F1B5D"/>
    <w:rsid w:val="00A4372E"/>
    <w:rsid w:val="00A62A2A"/>
    <w:rsid w:val="00AC50BE"/>
    <w:rsid w:val="00AE16BC"/>
    <w:rsid w:val="00B01296"/>
    <w:rsid w:val="00B76992"/>
    <w:rsid w:val="00B94A17"/>
    <w:rsid w:val="00BA3AA0"/>
    <w:rsid w:val="00BA7BF2"/>
    <w:rsid w:val="00BE025E"/>
    <w:rsid w:val="00BE05C4"/>
    <w:rsid w:val="00C17EDB"/>
    <w:rsid w:val="00C20511"/>
    <w:rsid w:val="00C3083E"/>
    <w:rsid w:val="00C60964"/>
    <w:rsid w:val="00C64650"/>
    <w:rsid w:val="00C74280"/>
    <w:rsid w:val="00CA5997"/>
    <w:rsid w:val="00CD1D24"/>
    <w:rsid w:val="00CD5F12"/>
    <w:rsid w:val="00CE1C8F"/>
    <w:rsid w:val="00D13A22"/>
    <w:rsid w:val="00D226F8"/>
    <w:rsid w:val="00D45C92"/>
    <w:rsid w:val="00D954A9"/>
    <w:rsid w:val="00DA1C94"/>
    <w:rsid w:val="00DA3D5A"/>
    <w:rsid w:val="00DF0569"/>
    <w:rsid w:val="00E02CF1"/>
    <w:rsid w:val="00E047D8"/>
    <w:rsid w:val="00E171CA"/>
    <w:rsid w:val="00E44852"/>
    <w:rsid w:val="00E77F8E"/>
    <w:rsid w:val="00E85FC9"/>
    <w:rsid w:val="00EB619C"/>
    <w:rsid w:val="00F4081A"/>
    <w:rsid w:val="00F54AA5"/>
    <w:rsid w:val="00F64D80"/>
    <w:rsid w:val="00F97202"/>
    <w:rsid w:val="00FA11B4"/>
    <w:rsid w:val="00FC2BAF"/>
    <w:rsid w:val="00FE37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D37334"/>
  <w15:docId w15:val="{0DC7818E-C356-4B50-8144-6E871D1E8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200"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A3A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3AA0"/>
    <w:rPr>
      <w:rFonts w:ascii="Tahoma" w:hAnsi="Tahoma" w:cs="Tahoma"/>
      <w:sz w:val="16"/>
      <w:szCs w:val="16"/>
    </w:rPr>
  </w:style>
  <w:style w:type="paragraph" w:styleId="Header">
    <w:name w:val="header"/>
    <w:basedOn w:val="Normal"/>
    <w:link w:val="HeaderChar"/>
    <w:uiPriority w:val="99"/>
    <w:unhideWhenUsed/>
    <w:rsid w:val="00E85F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5FC9"/>
  </w:style>
  <w:style w:type="paragraph" w:styleId="Footer">
    <w:name w:val="footer"/>
    <w:basedOn w:val="Normal"/>
    <w:link w:val="FooterChar"/>
    <w:uiPriority w:val="99"/>
    <w:unhideWhenUsed/>
    <w:rsid w:val="00E85F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5F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8</TotalTime>
  <Pages>5</Pages>
  <Words>919</Words>
  <Characters>524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dc:creator>
  <cp:lastModifiedBy>Antony Ouma</cp:lastModifiedBy>
  <cp:revision>52</cp:revision>
  <dcterms:created xsi:type="dcterms:W3CDTF">2021-05-03T07:19:00Z</dcterms:created>
  <dcterms:modified xsi:type="dcterms:W3CDTF">2021-05-03T17:53:00Z</dcterms:modified>
</cp:coreProperties>
</file>